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C57D9" w14:textId="632E60C5" w:rsidR="0050754B" w:rsidRDefault="00A16AA3" w:rsidP="002332AC">
      <w:r w:rsidRPr="0050754B">
        <w:rPr>
          <w:noProof/>
          <w:color w:val="515251"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C51F7D9" wp14:editId="72987812">
                <wp:simplePos x="0" y="0"/>
                <wp:positionH relativeFrom="column">
                  <wp:posOffset>2596551</wp:posOffset>
                </wp:positionH>
                <wp:positionV relativeFrom="paragraph">
                  <wp:posOffset>-319177</wp:posOffset>
                </wp:positionV>
                <wp:extent cx="4401508" cy="204089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1508" cy="2040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5B419B" w14:textId="77777777" w:rsidR="002332AC" w:rsidRPr="008330FB" w:rsidRDefault="002332AC" w:rsidP="00A16AA3">
                            <w:pPr>
                              <w:pStyle w:val="Titel"/>
                            </w:pPr>
                            <w:r w:rsidRPr="008330FB">
                              <w:t>Laura</w:t>
                            </w:r>
                          </w:p>
                          <w:p w14:paraId="28F0AD54" w14:textId="77777777" w:rsidR="00B226BC" w:rsidRPr="002332AC" w:rsidRDefault="002332AC" w:rsidP="00A16AA3">
                            <w:pPr>
                              <w:pStyle w:val="Titel"/>
                            </w:pPr>
                            <w:r w:rsidRPr="008330FB">
                              <w:t>Heidelbeere, B</w:t>
                            </w:r>
                            <w:r w:rsidRPr="002332AC">
                              <w:t>A</w:t>
                            </w:r>
                          </w:p>
                          <w:p w14:paraId="34363713" w14:textId="77777777" w:rsidR="001625C5" w:rsidRPr="002332AC" w:rsidRDefault="001625C5" w:rsidP="002332AC">
                            <w:pPr>
                              <w:pStyle w:val="Untertitel"/>
                            </w:pPr>
                            <w:r w:rsidRPr="002332AC">
                              <w:t xml:space="preserve">Tel: </w:t>
                            </w:r>
                            <w:r w:rsidR="002332AC" w:rsidRPr="002332AC">
                              <w:t>+43 660 12 34 567</w:t>
                            </w:r>
                          </w:p>
                          <w:p w14:paraId="1EEB994A" w14:textId="77777777" w:rsidR="001625C5" w:rsidRPr="002332AC" w:rsidRDefault="001625C5" w:rsidP="002332AC">
                            <w:pPr>
                              <w:pStyle w:val="Untertitel"/>
                            </w:pPr>
                            <w:r w:rsidRPr="002332AC">
                              <w:t xml:space="preserve">E-Mail: </w:t>
                            </w:r>
                            <w:r w:rsidR="002332AC" w:rsidRPr="002332AC">
                              <w:t>laura.heidelbeere@karriere.at</w:t>
                            </w:r>
                          </w:p>
                          <w:p w14:paraId="4F646700" w14:textId="77777777" w:rsidR="001625C5" w:rsidRPr="00FF59B0" w:rsidRDefault="001625C5" w:rsidP="002332A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51F7D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04.45pt;margin-top:-25.15pt;width:346.6pt;height:160.7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" filled="f" stroked="f">
                <v:textbox>
                  <w:txbxContent>
                    <w:p w14:paraId="555B419B" w14:textId="77777777" w:rsidR="002332AC" w:rsidRPr="008330FB" w:rsidRDefault="002332AC" w:rsidP="00A16AA3">
                      <w:pPr>
                        <w:pStyle w:val="Titel"/>
                      </w:pPr>
                      <w:r w:rsidRPr="008330FB">
                        <w:t>Laura</w:t>
                      </w:r>
                    </w:p>
                    <w:p w14:paraId="28F0AD54" w14:textId="77777777" w:rsidR="00B226BC" w:rsidRPr="002332AC" w:rsidRDefault="002332AC" w:rsidP="00A16AA3">
                      <w:pPr>
                        <w:pStyle w:val="Titel"/>
                      </w:pPr>
                      <w:r w:rsidRPr="008330FB">
                        <w:t>Heidelbeere, B</w:t>
                      </w:r>
                      <w:r w:rsidRPr="002332AC">
                        <w:t>A</w:t>
                      </w:r>
                    </w:p>
                    <w:p w14:paraId="34363713" w14:textId="77777777" w:rsidR="001625C5" w:rsidRPr="002332AC" w:rsidRDefault="001625C5" w:rsidP="002332AC">
                      <w:pPr>
                        <w:pStyle w:val="Untertitel"/>
                      </w:pPr>
                      <w:r w:rsidRPr="002332AC">
                        <w:t xml:space="preserve">Tel: </w:t>
                      </w:r>
                      <w:r w:rsidR="002332AC" w:rsidRPr="002332AC">
                        <w:t>+43 660 12 34 567</w:t>
                      </w:r>
                    </w:p>
                    <w:p w14:paraId="1EEB994A" w14:textId="77777777" w:rsidR="001625C5" w:rsidRPr="002332AC" w:rsidRDefault="001625C5" w:rsidP="002332AC">
                      <w:pPr>
                        <w:pStyle w:val="Untertitel"/>
                      </w:pPr>
                      <w:r w:rsidRPr="002332AC">
                        <w:t xml:space="preserve">E-Mail: </w:t>
                      </w:r>
                      <w:r w:rsidR="002332AC" w:rsidRPr="002332AC">
                        <w:t>laura.heidelbeere@karriere.at</w:t>
                      </w:r>
                    </w:p>
                    <w:p w14:paraId="4F646700" w14:textId="77777777" w:rsidR="001625C5" w:rsidRPr="00FF59B0" w:rsidRDefault="001625C5" w:rsidP="002332A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615D" w:rsidRPr="002332AC">
        <w:rPr>
          <w:noProof/>
          <w:lang w:val="de-DE" w:eastAsia="de-DE" w:bidi="ar-SA"/>
        </w:rPr>
        <w:drawing>
          <wp:anchor distT="0" distB="0" distL="114300" distR="114300" simplePos="0" relativeHeight="251684864" behindDoc="0" locked="0" layoutInCell="1" allowOverlap="1" wp14:anchorId="652E4E64" wp14:editId="0B2CA873">
            <wp:simplePos x="0" y="0"/>
            <wp:positionH relativeFrom="margin">
              <wp:posOffset>-47929</wp:posOffset>
            </wp:positionH>
            <wp:positionV relativeFrom="paragraph">
              <wp:posOffset>-419100</wp:posOffset>
            </wp:positionV>
            <wp:extent cx="1617345" cy="2159635"/>
            <wp:effectExtent l="0" t="0" r="1905" b="0"/>
            <wp:wrapNone/>
            <wp:docPr id="8" name="Grafik 8" descr="C:\Users\jacqueline.thoresson\Desktop\Laura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cqueline.thoresson\Desktop\Laura.jf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34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696E" w:rsidRPr="0050754B">
        <w:rPr>
          <w:noProof/>
          <w:color w:val="515251"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0963E70" wp14:editId="6EE60216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E3128C" id="Rectangle 61" o:spid="_x0000_s1026" style="position:absolute;margin-left:-1in;margin-top:-1in;width:612pt;height:230.4pt;z-index: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" fillcolor="#e2efd9 [665]" stroked="f">
                <w10:wrap anchorx="margin"/>
              </v:rect>
            </w:pict>
          </mc:Fallback>
        </mc:AlternateContent>
      </w:r>
      <w:r w:rsidR="00853CF7" w:rsidRPr="0050754B">
        <w:softHyphen/>
      </w:r>
      <w:r w:rsidR="00853CF7" w:rsidRPr="0050754B">
        <w:softHyphen/>
      </w:r>
    </w:p>
    <w:p w14:paraId="5862E66A" w14:textId="25F16B37" w:rsidR="002B29DE" w:rsidRPr="0050754B" w:rsidRDefault="008330FB" w:rsidP="002332AC"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35706" behindDoc="0" locked="0" layoutInCell="1" allowOverlap="1" wp14:anchorId="6FB0A616" wp14:editId="117AD0ED">
                <wp:simplePos x="0" y="0"/>
                <wp:positionH relativeFrom="column">
                  <wp:posOffset>1055370</wp:posOffset>
                </wp:positionH>
                <wp:positionV relativeFrom="paragraph">
                  <wp:posOffset>3800907</wp:posOffset>
                </wp:positionV>
                <wp:extent cx="1043940" cy="45085"/>
                <wp:effectExtent l="0" t="0" r="3810" b="0"/>
                <wp:wrapNone/>
                <wp:docPr id="20" name="Rechteck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001DB" id="Rechteck 20" o:spid="_x0000_s1026" style="position:absolute;margin-left:83.1pt;margin-top:299.3pt;width:82.2pt;height:3.55pt;z-index:2516357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F2550B" wp14:editId="3B675CFB">
                <wp:simplePos x="0" y="0"/>
                <wp:positionH relativeFrom="column">
                  <wp:posOffset>1050290</wp:posOffset>
                </wp:positionH>
                <wp:positionV relativeFrom="paragraph">
                  <wp:posOffset>4370070</wp:posOffset>
                </wp:positionV>
                <wp:extent cx="1019175" cy="45085"/>
                <wp:effectExtent l="0" t="0" r="9525" b="0"/>
                <wp:wrapNone/>
                <wp:docPr id="39" name="Rechteck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481C4" id="Rechteck 39" o:spid="_x0000_s1026" style="position:absolute;margin-left:82.7pt;margin-top:344.1pt;width:80.25pt;height:3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38781" behindDoc="0" locked="0" layoutInCell="1" allowOverlap="1" wp14:anchorId="08EAF710" wp14:editId="08799575">
                <wp:simplePos x="0" y="0"/>
                <wp:positionH relativeFrom="column">
                  <wp:posOffset>1047115</wp:posOffset>
                </wp:positionH>
                <wp:positionV relativeFrom="paragraph">
                  <wp:posOffset>4374515</wp:posOffset>
                </wp:positionV>
                <wp:extent cx="1043940" cy="45085"/>
                <wp:effectExtent l="0" t="0" r="3810" b="0"/>
                <wp:wrapNone/>
                <wp:docPr id="23" name="Rechtec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8166C" id="Rechteck 23" o:spid="_x0000_s1026" style="position:absolute;margin-left:82.45pt;margin-top:344.45pt;width:82.2pt;height:3.55pt;z-index:2516387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1650BA" wp14:editId="5BDEAC01">
                <wp:simplePos x="0" y="0"/>
                <wp:positionH relativeFrom="column">
                  <wp:posOffset>1048385</wp:posOffset>
                </wp:positionH>
                <wp:positionV relativeFrom="paragraph">
                  <wp:posOffset>4578350</wp:posOffset>
                </wp:positionV>
                <wp:extent cx="958215" cy="45085"/>
                <wp:effectExtent l="0" t="0" r="0" b="0"/>
                <wp:wrapNone/>
                <wp:docPr id="40" name="Rechteck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8215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E85C5" id="Rechteck 40" o:spid="_x0000_s1026" style="position:absolute;margin-left:82.55pt;margin-top:360.5pt;width:75.45pt;height:3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37756" behindDoc="0" locked="0" layoutInCell="1" allowOverlap="1" wp14:anchorId="4F54DB42" wp14:editId="4338248A">
                <wp:simplePos x="0" y="0"/>
                <wp:positionH relativeFrom="column">
                  <wp:posOffset>1045210</wp:posOffset>
                </wp:positionH>
                <wp:positionV relativeFrom="paragraph">
                  <wp:posOffset>4577080</wp:posOffset>
                </wp:positionV>
                <wp:extent cx="1043940" cy="45085"/>
                <wp:effectExtent l="0" t="0" r="3810" b="0"/>
                <wp:wrapNone/>
                <wp:docPr id="24" name="Rechteck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402F4" id="Rechteck 24" o:spid="_x0000_s1026" style="position:absolute;margin-left:82.3pt;margin-top:360.4pt;width:82.2pt;height:3.55pt;z-index:2516377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39806" behindDoc="0" locked="0" layoutInCell="1" allowOverlap="1" wp14:anchorId="545DF7E9" wp14:editId="5F2901D5">
                <wp:simplePos x="0" y="0"/>
                <wp:positionH relativeFrom="column">
                  <wp:posOffset>1050925</wp:posOffset>
                </wp:positionH>
                <wp:positionV relativeFrom="paragraph">
                  <wp:posOffset>4177030</wp:posOffset>
                </wp:positionV>
                <wp:extent cx="1043940" cy="45085"/>
                <wp:effectExtent l="0" t="0" r="3810" b="0"/>
                <wp:wrapNone/>
                <wp:docPr id="21" name="Rechtec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14C2C" id="Rechteck 21" o:spid="_x0000_s1026" style="position:absolute;margin-left:82.75pt;margin-top:328.9pt;width:82.2pt;height:3.55pt;z-index:2516398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4D90B01" wp14:editId="38A64EC7">
                <wp:simplePos x="0" y="0"/>
                <wp:positionH relativeFrom="column">
                  <wp:posOffset>1050925</wp:posOffset>
                </wp:positionH>
                <wp:positionV relativeFrom="paragraph">
                  <wp:posOffset>4174490</wp:posOffset>
                </wp:positionV>
                <wp:extent cx="902970" cy="45085"/>
                <wp:effectExtent l="0" t="0" r="0" b="0"/>
                <wp:wrapNone/>
                <wp:docPr id="38" name="Rechteck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297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A7921" id="Rechteck 38" o:spid="_x0000_s1026" style="position:absolute;margin-left:82.75pt;margin-top:328.7pt;width:71.1pt;height:3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8097C9B" wp14:editId="50F3EBB5">
                <wp:simplePos x="0" y="0"/>
                <wp:positionH relativeFrom="column">
                  <wp:posOffset>1050925</wp:posOffset>
                </wp:positionH>
                <wp:positionV relativeFrom="paragraph">
                  <wp:posOffset>3982720</wp:posOffset>
                </wp:positionV>
                <wp:extent cx="988695" cy="45085"/>
                <wp:effectExtent l="0" t="0" r="1905" b="0"/>
                <wp:wrapNone/>
                <wp:docPr id="34" name="Rechteck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8695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EECA4" id="Rechteck 34" o:spid="_x0000_s1026" style="position:absolute;margin-left:82.75pt;margin-top:313.6pt;width:77.85pt;height:3.5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0831" behindDoc="0" locked="0" layoutInCell="1" allowOverlap="1" wp14:anchorId="787A0C4D" wp14:editId="39140AED">
                <wp:simplePos x="0" y="0"/>
                <wp:positionH relativeFrom="column">
                  <wp:posOffset>1050290</wp:posOffset>
                </wp:positionH>
                <wp:positionV relativeFrom="paragraph">
                  <wp:posOffset>3984625</wp:posOffset>
                </wp:positionV>
                <wp:extent cx="1043940" cy="45085"/>
                <wp:effectExtent l="0" t="0" r="3810" b="0"/>
                <wp:wrapNone/>
                <wp:docPr id="19" name="Rechteck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79CF1" id="Rechteck 19" o:spid="_x0000_s1026" style="position:absolute;margin-left:82.7pt;margin-top:313.75pt;width:82.2pt;height:3.55pt;z-index:2516408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4511A6F" wp14:editId="1B3771C3">
                <wp:simplePos x="0" y="0"/>
                <wp:positionH relativeFrom="column">
                  <wp:posOffset>1050925</wp:posOffset>
                </wp:positionH>
                <wp:positionV relativeFrom="paragraph">
                  <wp:posOffset>3798586</wp:posOffset>
                </wp:positionV>
                <wp:extent cx="1043940" cy="45085"/>
                <wp:effectExtent l="0" t="0" r="3810" b="0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CFC3D" id="Rechteck 31" o:spid="_x0000_s1026" style="position:absolute;margin-left:82.75pt;margin-top:299.1pt;width:82.2pt;height:3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36731" behindDoc="0" locked="0" layoutInCell="1" allowOverlap="1" wp14:anchorId="4FB18BB0" wp14:editId="7ACF3839">
                <wp:simplePos x="0" y="0"/>
                <wp:positionH relativeFrom="column">
                  <wp:posOffset>1056005</wp:posOffset>
                </wp:positionH>
                <wp:positionV relativeFrom="paragraph">
                  <wp:posOffset>5521960</wp:posOffset>
                </wp:positionV>
                <wp:extent cx="1043940" cy="45085"/>
                <wp:effectExtent l="0" t="0" r="3810" b="0"/>
                <wp:wrapNone/>
                <wp:docPr id="25" name="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BC88F5" w14:textId="77777777" w:rsidR="002332AC" w:rsidRDefault="002332AC" w:rsidP="002332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B18BB0" id="Rechteck 25" o:spid="_x0000_s1027" style="position:absolute;margin-left:83.15pt;margin-top:434.8pt;width:82.2pt;height:3.55pt;z-index:2516367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" fillcolor="#e2efd9 [665]" stroked="f" strokeweight="1pt">
                <v:textbox>
                  <w:txbxContent>
                    <w:p w14:paraId="27BC88F5" w14:textId="77777777" w:rsidR="002332AC" w:rsidRDefault="002332AC" w:rsidP="002332AC"/>
                  </w:txbxContent>
                </v:textbox>
              </v:rect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1E8731" wp14:editId="7AACEA53">
                <wp:simplePos x="0" y="0"/>
                <wp:positionH relativeFrom="column">
                  <wp:posOffset>1057910</wp:posOffset>
                </wp:positionH>
                <wp:positionV relativeFrom="paragraph">
                  <wp:posOffset>5522595</wp:posOffset>
                </wp:positionV>
                <wp:extent cx="1043940" cy="45085"/>
                <wp:effectExtent l="0" t="0" r="3810" b="0"/>
                <wp:wrapNone/>
                <wp:docPr id="11" name="Rechtec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22990" id="Rechteck 11" o:spid="_x0000_s1026" style="position:absolute;margin-left:83.3pt;margin-top:434.85pt;width:82.2pt;height:3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9149CF" wp14:editId="56A669A9">
                <wp:simplePos x="0" y="0"/>
                <wp:positionH relativeFrom="column">
                  <wp:posOffset>1064260</wp:posOffset>
                </wp:positionH>
                <wp:positionV relativeFrom="paragraph">
                  <wp:posOffset>5704840</wp:posOffset>
                </wp:positionV>
                <wp:extent cx="981710" cy="45085"/>
                <wp:effectExtent l="0" t="0" r="8890" b="0"/>
                <wp:wrapNone/>
                <wp:docPr id="30" name="Rechtec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71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E7919" id="Rechteck 30" o:spid="_x0000_s1026" style="position:absolute;margin-left:83.8pt;margin-top:449.2pt;width:77.3pt;height:3.5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CCECA6" wp14:editId="49306DCF">
                <wp:simplePos x="0" y="0"/>
                <wp:positionH relativeFrom="column">
                  <wp:posOffset>1053465</wp:posOffset>
                </wp:positionH>
                <wp:positionV relativeFrom="paragraph">
                  <wp:posOffset>5708650</wp:posOffset>
                </wp:positionV>
                <wp:extent cx="1043940" cy="45085"/>
                <wp:effectExtent l="0" t="0" r="3810" b="0"/>
                <wp:wrapNone/>
                <wp:docPr id="26" name="Rechteck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7991F" id="Rechteck 26" o:spid="_x0000_s1026" style="position:absolute;margin-left:82.95pt;margin-top:449.5pt;width:82.2pt;height:3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60B808B" wp14:editId="61F169E0">
                <wp:simplePos x="0" y="0"/>
                <wp:positionH relativeFrom="column">
                  <wp:posOffset>1054735</wp:posOffset>
                </wp:positionH>
                <wp:positionV relativeFrom="paragraph">
                  <wp:posOffset>5905500</wp:posOffset>
                </wp:positionV>
                <wp:extent cx="1043940" cy="45085"/>
                <wp:effectExtent l="0" t="0" r="3810" b="0"/>
                <wp:wrapNone/>
                <wp:docPr id="27" name="Rechteck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0A5729" id="Rechteck 27" o:spid="_x0000_s1026" style="position:absolute;margin-left:83.05pt;margin-top:465pt;width:82.2pt;height:3.5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2BC4A7" wp14:editId="0577A1C0">
                <wp:simplePos x="0" y="0"/>
                <wp:positionH relativeFrom="column">
                  <wp:posOffset>1050925</wp:posOffset>
                </wp:positionH>
                <wp:positionV relativeFrom="paragraph">
                  <wp:posOffset>5904230</wp:posOffset>
                </wp:positionV>
                <wp:extent cx="802005" cy="45085"/>
                <wp:effectExtent l="0" t="0" r="0" b="0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2005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7713FC" id="Rechteck 32" o:spid="_x0000_s1026" style="position:absolute;margin-left:82.75pt;margin-top:464.9pt;width:63.15pt;height:3.5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" fillcolor="#a8d08d [194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16801AD" wp14:editId="59850164">
                <wp:simplePos x="0" y="0"/>
                <wp:positionH relativeFrom="column">
                  <wp:posOffset>1063625</wp:posOffset>
                </wp:positionH>
                <wp:positionV relativeFrom="paragraph">
                  <wp:posOffset>6109970</wp:posOffset>
                </wp:positionV>
                <wp:extent cx="1043940" cy="45085"/>
                <wp:effectExtent l="0" t="0" r="3810" b="0"/>
                <wp:wrapNone/>
                <wp:docPr id="28" name="Rechtec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326DD" id="Rechteck 28" o:spid="_x0000_s1026" style="position:absolute;margin-left:83.75pt;margin-top:481.1pt;width:82.2pt;height:3.5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" fillcolor="#e2efd9 [665]" stroked="f" strokeweight="1pt"/>
            </w:pict>
          </mc:Fallback>
        </mc:AlternateContent>
      </w:r>
      <w:r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8D96D36" wp14:editId="5E932D79">
                <wp:simplePos x="0" y="0"/>
                <wp:positionH relativeFrom="column">
                  <wp:posOffset>1061085</wp:posOffset>
                </wp:positionH>
                <wp:positionV relativeFrom="paragraph">
                  <wp:posOffset>6109335</wp:posOffset>
                </wp:positionV>
                <wp:extent cx="330835" cy="45085"/>
                <wp:effectExtent l="0" t="0" r="0" b="0"/>
                <wp:wrapNone/>
                <wp:docPr id="33" name="Rechteck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" cy="450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9F848" id="Rechteck 33" o:spid="_x0000_s1026" style="position:absolute;margin-left:83.55pt;margin-top:481.05pt;width:26.05pt;height:3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" fillcolor="#a8d08d [1945]" stroked="f" strokeweight="1pt"/>
            </w:pict>
          </mc:Fallback>
        </mc:AlternateContent>
      </w:r>
      <w:r w:rsidRPr="0050754B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5B7486C" wp14:editId="4F44541F">
                <wp:simplePos x="0" y="0"/>
                <wp:positionH relativeFrom="column">
                  <wp:posOffset>2618740</wp:posOffset>
                </wp:positionH>
                <wp:positionV relativeFrom="paragraph">
                  <wp:posOffset>1818640</wp:posOffset>
                </wp:positionV>
                <wp:extent cx="3664585" cy="711037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4585" cy="711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E053D6" w14:textId="77777777" w:rsidR="0050754B" w:rsidRPr="00BC6FD2" w:rsidRDefault="002332AC" w:rsidP="002332AC">
                            <w:pPr>
                              <w:pStyle w:val="1"/>
                              <w:rPr>
                                <w:lang w:val="de-AT"/>
                              </w:rPr>
                            </w:pPr>
                            <w:r w:rsidRPr="00BC6FD2">
                              <w:rPr>
                                <w:lang w:val="de-AT"/>
                              </w:rPr>
                              <w:t>Berufserfahrung</w:t>
                            </w:r>
                          </w:p>
                          <w:p w14:paraId="19FD1103" w14:textId="77777777" w:rsidR="0050754B" w:rsidRDefault="002A2432" w:rsidP="002332AC">
                            <w:pPr>
                              <w:pStyle w:val="2"/>
                            </w:pPr>
                            <w:r>
                              <w:t>Online Marketing Managerin</w:t>
                            </w:r>
                            <w:r w:rsidR="0050754B">
                              <w:t xml:space="preserve"> </w:t>
                            </w:r>
                            <w:r w:rsidR="0050754B" w:rsidRPr="00091850">
                              <w:t>(</w:t>
                            </w:r>
                            <w:r>
                              <w:t>08/2014</w:t>
                            </w:r>
                            <w:r w:rsidR="0050754B" w:rsidRPr="00091850">
                              <w:t xml:space="preserve"> –</w:t>
                            </w:r>
                            <w:r>
                              <w:t xml:space="preserve"> HEUTE</w:t>
                            </w:r>
                            <w:r w:rsidR="0050754B" w:rsidRPr="00091850">
                              <w:t>)</w:t>
                            </w:r>
                          </w:p>
                          <w:p w14:paraId="1C825285" w14:textId="77777777" w:rsidR="002A2432" w:rsidRPr="007A6B1B" w:rsidRDefault="002A2432" w:rsidP="002A2432">
                            <w:pPr>
                              <w:pStyle w:val="Textkrper"/>
                              <w:spacing w:before="21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Werbeagentur Sommer &amp; Winter (Vollzeit)</w:t>
                            </w:r>
                          </w:p>
                          <w:p w14:paraId="4EA47528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Newsletter-Marketing, New-Media-Projektmanagement,</w:t>
                            </w:r>
                          </w:p>
                          <w:p w14:paraId="162F6C41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Entwicklung von Kommunikationsstrategien und Kampagnenplanunge</w:t>
                            </w:r>
                            <w:r w:rsidR="00F4615D">
                              <w:t>n</w:t>
                            </w:r>
                          </w:p>
                          <w:p w14:paraId="3458C298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Betreuung aller Social Media Kanäle mit täglicher Contentpflege</w:t>
                            </w:r>
                          </w:p>
                          <w:p w14:paraId="4C2E17E9" w14:textId="77777777" w:rsidR="0050754B" w:rsidRDefault="002A2432" w:rsidP="00CB7B18">
                            <w:pPr>
                              <w:pStyle w:val="2"/>
                              <w:spacing w:before="160"/>
                            </w:pPr>
                            <w:r>
                              <w:t xml:space="preserve">Marketing Assistentin </w:t>
                            </w:r>
                            <w:r w:rsidR="00F4615D">
                              <w:t>(04/2012 – 07/2014</w:t>
                            </w:r>
                            <w:r w:rsidR="0050754B" w:rsidRPr="00091850">
                              <w:t>)</w:t>
                            </w:r>
                          </w:p>
                          <w:p w14:paraId="1F58258E" w14:textId="77777777" w:rsidR="002A2432" w:rsidRDefault="002A2432" w:rsidP="002332AC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Werbeagentur Sommer &amp; Winter (Teilzeit)</w:t>
                            </w:r>
                          </w:p>
                          <w:p w14:paraId="13A57F3F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Administrative und organisatorische Tätigkeiten im Marketing</w:t>
                            </w:r>
                          </w:p>
                          <w:p w14:paraId="4F0F5260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Einholung von Angeboten und Recherche von Give-Aways</w:t>
                            </w:r>
                          </w:p>
                          <w:p w14:paraId="19D81973" w14:textId="77777777" w:rsidR="002A2432" w:rsidRPr="002A2432" w:rsidRDefault="002A2432" w:rsidP="002A2432">
                            <w:pPr>
                              <w:pStyle w:val="Listenabsatz"/>
                            </w:pPr>
                            <w:r w:rsidRPr="002A2432">
                              <w:t>aktive Unterstützung des Marketing-Teams in der Planung</w:t>
                            </w:r>
                          </w:p>
                          <w:p w14:paraId="12550BD3" w14:textId="77777777" w:rsidR="002A2432" w:rsidRPr="002A2432" w:rsidRDefault="002A2432" w:rsidP="002332AC">
                            <w:pPr>
                              <w:pStyle w:val="Listenabsatz"/>
                            </w:pPr>
                            <w:r w:rsidRPr="002A2432">
                              <w:t>Durchführung und Kontrolle von Marketing-Aktivitäten</w:t>
                            </w:r>
                          </w:p>
                          <w:p w14:paraId="63B35639" w14:textId="77777777" w:rsidR="0050754B" w:rsidRDefault="002332AC" w:rsidP="002332AC">
                            <w:pPr>
                              <w:pStyle w:val="1"/>
                            </w:pPr>
                            <w:r>
                              <w:t>Ausbildung</w:t>
                            </w:r>
                          </w:p>
                          <w:p w14:paraId="71FFA7DD" w14:textId="77777777" w:rsidR="0050754B" w:rsidRDefault="002A2432" w:rsidP="002332AC">
                            <w:pPr>
                              <w:pStyle w:val="2"/>
                            </w:pPr>
                            <w:r w:rsidRPr="003B2708">
                              <w:t xml:space="preserve">Bachelorstudium „Marketing und Electronic Business“ </w:t>
                            </w:r>
                            <w:r w:rsidR="0050754B" w:rsidRPr="00091850">
                              <w:t>(</w:t>
                            </w:r>
                            <w:r>
                              <w:t>09/2011</w:t>
                            </w:r>
                            <w:r w:rsidR="0050754B" w:rsidRPr="00091850">
                              <w:t xml:space="preserve"> – </w:t>
                            </w:r>
                            <w:r>
                              <w:t>07/2014</w:t>
                            </w:r>
                            <w:r w:rsidR="0050754B" w:rsidRPr="00091850">
                              <w:t>)</w:t>
                            </w:r>
                          </w:p>
                          <w:p w14:paraId="77D7BD59" w14:textId="77777777" w:rsidR="002A2432" w:rsidRDefault="002A2432" w:rsidP="00F4615D">
                            <w:pPr>
                              <w:ind w:left="284" w:hanging="284"/>
                            </w:pPr>
                            <w:r w:rsidRPr="007A6B1B">
                              <w:t>Fachhochschule Oberösterreich</w:t>
                            </w:r>
                            <w:r>
                              <w:t>, Campus Steyr (berufsbegleitend)</w:t>
                            </w:r>
                          </w:p>
                          <w:p w14:paraId="2A87E71C" w14:textId="77777777" w:rsidR="002A2432" w:rsidRPr="00C30968" w:rsidRDefault="002A2432" w:rsidP="00F4615D">
                            <w:pPr>
                              <w:pStyle w:val="Listenabsatz"/>
                            </w:pPr>
                            <w:r>
                              <w:t xml:space="preserve">Vertiefung: </w:t>
                            </w:r>
                            <w:r w:rsidRPr="00C30968">
                              <w:t>E-Business Technologien und Konzepte</w:t>
                            </w:r>
                            <w:r>
                              <w:t xml:space="preserve"> </w:t>
                            </w:r>
                          </w:p>
                          <w:p w14:paraId="3AB9E6AD" w14:textId="77777777" w:rsidR="002A2432" w:rsidRPr="00D2049E" w:rsidRDefault="002A2432" w:rsidP="00F4615D">
                            <w:pPr>
                              <w:pStyle w:val="Listenabsatz"/>
                            </w:pPr>
                            <w:r>
                              <w:t>Bachelor</w:t>
                            </w:r>
                            <w:r w:rsidRPr="007A6B1B">
                              <w:t xml:space="preserve">arbeit: „Entwicklung und Einführung von E-Commerce- Systemen </w:t>
                            </w:r>
                            <w:r>
                              <w:t xml:space="preserve">in </w:t>
                            </w:r>
                            <w:r w:rsidRPr="007A6B1B">
                              <w:t>österreichischen</w:t>
                            </w:r>
                            <w:r w:rsidRPr="00C30968">
                              <w:rPr>
                                <w:spacing w:val="-1"/>
                              </w:rPr>
                              <w:t xml:space="preserve"> </w:t>
                            </w:r>
                            <w:r w:rsidRPr="007A6B1B">
                              <w:t>KMUs“</w:t>
                            </w:r>
                            <w:r>
                              <w:t xml:space="preserve">. </w:t>
                            </w:r>
                          </w:p>
                          <w:p w14:paraId="08D35BF5" w14:textId="103D9135" w:rsidR="0050754B" w:rsidRDefault="002A2432" w:rsidP="00CB7B18">
                            <w:pPr>
                              <w:pStyle w:val="2"/>
                              <w:spacing w:before="160"/>
                              <w:ind w:right="96"/>
                            </w:pPr>
                            <w:r>
                              <w:t>Kultur- &amp; Kongressmanagement</w:t>
                            </w:r>
                            <w:r w:rsidR="00A055B7">
                              <w:br/>
                            </w:r>
                            <w:r w:rsidR="0050754B" w:rsidRPr="00091850">
                              <w:t>(</w:t>
                            </w:r>
                            <w:r>
                              <w:t>09/2006</w:t>
                            </w:r>
                            <w:r w:rsidR="0050754B" w:rsidRPr="00091850">
                              <w:t xml:space="preserve"> – </w:t>
                            </w:r>
                            <w:r>
                              <w:t>07/2011</w:t>
                            </w:r>
                            <w:r w:rsidR="0050754B" w:rsidRPr="00091850">
                              <w:t>)</w:t>
                            </w:r>
                          </w:p>
                          <w:p w14:paraId="2F7B8911" w14:textId="77777777" w:rsidR="002A2432" w:rsidRPr="007A6B1B" w:rsidRDefault="002A2432" w:rsidP="002A2432">
                            <w:pPr>
                              <w:pStyle w:val="Textkrper"/>
                              <w:spacing w:before="21"/>
                              <w:ind w:right="97"/>
                              <w:rPr>
                                <w:rFonts w:cstheme="minorHAnsi"/>
                              </w:rPr>
                            </w:pPr>
                            <w:r w:rsidRPr="007A6B1B">
                              <w:rPr>
                                <w:rFonts w:cstheme="minorHAnsi"/>
                              </w:rPr>
                              <w:t>HLW Steyr</w:t>
                            </w:r>
                          </w:p>
                          <w:p w14:paraId="31461A75" w14:textId="77777777" w:rsidR="0050754B" w:rsidRPr="00091850" w:rsidRDefault="002A2432" w:rsidP="00F4615D">
                            <w:pPr>
                              <w:pStyle w:val="Listenabsatz"/>
                            </w:pPr>
                            <w:r w:rsidRPr="007A6B1B">
                              <w:t>Theorie und Pr</w:t>
                            </w:r>
                            <w:r>
                              <w:t xml:space="preserve">axis im Bereich Kunst-, Kultur- </w:t>
                            </w:r>
                            <w:r w:rsidRPr="007A6B1B">
                              <w:t>und Eventbetrieb</w:t>
                            </w:r>
                          </w:p>
                          <w:p w14:paraId="6971C6B4" w14:textId="77777777" w:rsidR="0050754B" w:rsidRPr="00091850" w:rsidRDefault="0050754B" w:rsidP="002332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B7486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margin-left:206.2pt;margin-top:143.2pt;width:288.55pt;height:559.8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" filled="f" stroked="f">
                <v:textbox>
                  <w:txbxContent>
                    <w:p w14:paraId="55E053D6" w14:textId="77777777" w:rsidR="0050754B" w:rsidRPr="00BC6FD2" w:rsidRDefault="002332AC" w:rsidP="002332AC">
                      <w:pPr>
                        <w:pStyle w:val="1"/>
                        <w:rPr>
                          <w:lang w:val="de-AT"/>
                        </w:rPr>
                      </w:pPr>
                      <w:r w:rsidRPr="00BC6FD2">
                        <w:rPr>
                          <w:lang w:val="de-AT"/>
                        </w:rPr>
                        <w:t>Berufserfahrung</w:t>
                      </w:r>
                    </w:p>
                    <w:p w14:paraId="19FD1103" w14:textId="77777777" w:rsidR="0050754B" w:rsidRDefault="002A2432" w:rsidP="002332AC">
                      <w:pPr>
                        <w:pStyle w:val="2"/>
                      </w:pPr>
                      <w:r>
                        <w:t>Online Marketing Managerin</w:t>
                      </w:r>
                      <w:r w:rsidR="0050754B">
                        <w:t xml:space="preserve"> </w:t>
                      </w:r>
                      <w:r w:rsidR="0050754B" w:rsidRPr="00091850">
                        <w:t>(</w:t>
                      </w:r>
                      <w:r>
                        <w:t>08/2014</w:t>
                      </w:r>
                      <w:r w:rsidR="0050754B" w:rsidRPr="00091850">
                        <w:t xml:space="preserve"> –</w:t>
                      </w:r>
                      <w:r>
                        <w:t xml:space="preserve"> HEUTE</w:t>
                      </w:r>
                      <w:r w:rsidR="0050754B" w:rsidRPr="00091850">
                        <w:t>)</w:t>
                      </w:r>
                    </w:p>
                    <w:p w14:paraId="1C825285" w14:textId="77777777" w:rsidR="002A2432" w:rsidRPr="007A6B1B" w:rsidRDefault="002A2432" w:rsidP="002A2432">
                      <w:pPr>
                        <w:pStyle w:val="Textkrper"/>
                        <w:spacing w:before="21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Werbeagentur Sommer &amp; Winter (Vollzeit)</w:t>
                      </w:r>
                    </w:p>
                    <w:p w14:paraId="4EA47528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Newsletter-Marketing, New-Media-Projektmanagement,</w:t>
                      </w:r>
                    </w:p>
                    <w:p w14:paraId="162F6C41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Entwicklung von Kommunikationsstrategien und Kampagnenplanunge</w:t>
                      </w:r>
                      <w:r w:rsidR="00F4615D">
                        <w:t>n</w:t>
                      </w:r>
                    </w:p>
                    <w:p w14:paraId="3458C298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Betreuung aller Social Media Kanäle mit täglicher Contentpflege</w:t>
                      </w:r>
                    </w:p>
                    <w:p w14:paraId="4C2E17E9" w14:textId="77777777" w:rsidR="0050754B" w:rsidRDefault="002A2432" w:rsidP="00CB7B18">
                      <w:pPr>
                        <w:pStyle w:val="2"/>
                        <w:spacing w:before="160"/>
                      </w:pPr>
                      <w:r>
                        <w:t xml:space="preserve">Marketing Assistentin </w:t>
                      </w:r>
                      <w:r w:rsidR="00F4615D">
                        <w:t>(04/2012 – 07/2014</w:t>
                      </w:r>
                      <w:r w:rsidR="0050754B" w:rsidRPr="00091850">
                        <w:t>)</w:t>
                      </w:r>
                    </w:p>
                    <w:p w14:paraId="1F58258E" w14:textId="77777777" w:rsidR="002A2432" w:rsidRDefault="002A2432" w:rsidP="002332AC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Werbeagentur Sommer &amp; Winter (Teilzeit)</w:t>
                      </w:r>
                    </w:p>
                    <w:p w14:paraId="13A57F3F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Administrative und organisatorische Tätigkeiten im Marketing</w:t>
                      </w:r>
                    </w:p>
                    <w:p w14:paraId="4F0F5260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Einholung von Angeboten und Recherche von Give-Aways</w:t>
                      </w:r>
                    </w:p>
                    <w:p w14:paraId="19D81973" w14:textId="77777777" w:rsidR="002A2432" w:rsidRPr="002A2432" w:rsidRDefault="002A2432" w:rsidP="002A2432">
                      <w:pPr>
                        <w:pStyle w:val="Listenabsatz"/>
                      </w:pPr>
                      <w:r w:rsidRPr="002A2432">
                        <w:t>aktive Unterstützung des Marketing-Teams in der Planung</w:t>
                      </w:r>
                    </w:p>
                    <w:p w14:paraId="12550BD3" w14:textId="77777777" w:rsidR="002A2432" w:rsidRPr="002A2432" w:rsidRDefault="002A2432" w:rsidP="002332AC">
                      <w:pPr>
                        <w:pStyle w:val="Listenabsatz"/>
                      </w:pPr>
                      <w:r w:rsidRPr="002A2432">
                        <w:t>Durchführung und Kontrolle von Marketing-Aktivitäten</w:t>
                      </w:r>
                    </w:p>
                    <w:p w14:paraId="63B35639" w14:textId="77777777" w:rsidR="0050754B" w:rsidRDefault="002332AC" w:rsidP="002332AC">
                      <w:pPr>
                        <w:pStyle w:val="1"/>
                      </w:pPr>
                      <w:r>
                        <w:t>Ausbildung</w:t>
                      </w:r>
                    </w:p>
                    <w:p w14:paraId="71FFA7DD" w14:textId="77777777" w:rsidR="0050754B" w:rsidRDefault="002A2432" w:rsidP="002332AC">
                      <w:pPr>
                        <w:pStyle w:val="2"/>
                      </w:pPr>
                      <w:r w:rsidRPr="003B2708">
                        <w:t xml:space="preserve">Bachelorstudium „Marketing und Electronic Business“ </w:t>
                      </w:r>
                      <w:r w:rsidR="0050754B" w:rsidRPr="00091850">
                        <w:t>(</w:t>
                      </w:r>
                      <w:r>
                        <w:t>09/2011</w:t>
                      </w:r>
                      <w:r w:rsidR="0050754B" w:rsidRPr="00091850">
                        <w:t xml:space="preserve"> – </w:t>
                      </w:r>
                      <w:r>
                        <w:t>07/2014</w:t>
                      </w:r>
                      <w:r w:rsidR="0050754B" w:rsidRPr="00091850">
                        <w:t>)</w:t>
                      </w:r>
                    </w:p>
                    <w:p w14:paraId="77D7BD59" w14:textId="77777777" w:rsidR="002A2432" w:rsidRDefault="002A2432" w:rsidP="00F4615D">
                      <w:pPr>
                        <w:ind w:left="284" w:hanging="284"/>
                      </w:pPr>
                      <w:r w:rsidRPr="007A6B1B">
                        <w:t>Fachhochschule Oberösterreich</w:t>
                      </w:r>
                      <w:r>
                        <w:t>, Campus Steyr (berufsbegleitend)</w:t>
                      </w:r>
                    </w:p>
                    <w:p w14:paraId="2A87E71C" w14:textId="77777777" w:rsidR="002A2432" w:rsidRPr="00C30968" w:rsidRDefault="002A2432" w:rsidP="00F4615D">
                      <w:pPr>
                        <w:pStyle w:val="Listenabsatz"/>
                      </w:pPr>
                      <w:r>
                        <w:t xml:space="preserve">Vertiefung: </w:t>
                      </w:r>
                      <w:r w:rsidRPr="00C30968">
                        <w:t>E-Business Technologien und Konzepte</w:t>
                      </w:r>
                      <w:r>
                        <w:t xml:space="preserve"> </w:t>
                      </w:r>
                    </w:p>
                    <w:p w14:paraId="3AB9E6AD" w14:textId="77777777" w:rsidR="002A2432" w:rsidRPr="00D2049E" w:rsidRDefault="002A2432" w:rsidP="00F4615D">
                      <w:pPr>
                        <w:pStyle w:val="Listenabsatz"/>
                      </w:pPr>
                      <w:r>
                        <w:t>Bachelor</w:t>
                      </w:r>
                      <w:r w:rsidRPr="007A6B1B">
                        <w:t xml:space="preserve">arbeit: „Entwicklung und Einführung von E-Commerce- Systemen </w:t>
                      </w:r>
                      <w:r>
                        <w:t xml:space="preserve">in </w:t>
                      </w:r>
                      <w:r w:rsidRPr="007A6B1B">
                        <w:t>österreichischen</w:t>
                      </w:r>
                      <w:r w:rsidRPr="00C30968">
                        <w:rPr>
                          <w:spacing w:val="-1"/>
                        </w:rPr>
                        <w:t xml:space="preserve"> </w:t>
                      </w:r>
                      <w:r w:rsidRPr="007A6B1B">
                        <w:t>KMUs“</w:t>
                      </w:r>
                      <w:r>
                        <w:t xml:space="preserve">. </w:t>
                      </w:r>
                    </w:p>
                    <w:p w14:paraId="08D35BF5" w14:textId="103D9135" w:rsidR="0050754B" w:rsidRDefault="002A2432" w:rsidP="00CB7B18">
                      <w:pPr>
                        <w:pStyle w:val="2"/>
                        <w:spacing w:before="160"/>
                        <w:ind w:right="96"/>
                      </w:pPr>
                      <w:r>
                        <w:t>Kultur- &amp; Kongressmanagement</w:t>
                      </w:r>
                      <w:r w:rsidR="00A055B7">
                        <w:br/>
                      </w:r>
                      <w:r w:rsidR="0050754B" w:rsidRPr="00091850">
                        <w:t>(</w:t>
                      </w:r>
                      <w:r>
                        <w:t>09/2006</w:t>
                      </w:r>
                      <w:r w:rsidR="0050754B" w:rsidRPr="00091850">
                        <w:t xml:space="preserve"> – </w:t>
                      </w:r>
                      <w:r>
                        <w:t>07/2011</w:t>
                      </w:r>
                      <w:r w:rsidR="0050754B" w:rsidRPr="00091850">
                        <w:t>)</w:t>
                      </w:r>
                    </w:p>
                    <w:p w14:paraId="2F7B8911" w14:textId="77777777" w:rsidR="002A2432" w:rsidRPr="007A6B1B" w:rsidRDefault="002A2432" w:rsidP="002A2432">
                      <w:pPr>
                        <w:pStyle w:val="Textkrper"/>
                        <w:spacing w:before="21"/>
                        <w:ind w:right="97"/>
                        <w:rPr>
                          <w:rFonts w:cstheme="minorHAnsi"/>
                        </w:rPr>
                      </w:pPr>
                      <w:r w:rsidRPr="007A6B1B">
                        <w:rPr>
                          <w:rFonts w:cstheme="minorHAnsi"/>
                        </w:rPr>
                        <w:t>HLW Steyr</w:t>
                      </w:r>
                    </w:p>
                    <w:p w14:paraId="31461A75" w14:textId="77777777" w:rsidR="0050754B" w:rsidRPr="00091850" w:rsidRDefault="002A2432" w:rsidP="00F4615D">
                      <w:pPr>
                        <w:pStyle w:val="Listenabsatz"/>
                      </w:pPr>
                      <w:r w:rsidRPr="007A6B1B">
                        <w:t>Theorie und Pr</w:t>
                      </w:r>
                      <w:r>
                        <w:t xml:space="preserve">axis im Bereich Kunst-, Kultur- </w:t>
                      </w:r>
                      <w:r w:rsidRPr="007A6B1B">
                        <w:t>und Eventbetrieb</w:t>
                      </w:r>
                    </w:p>
                    <w:p w14:paraId="6971C6B4" w14:textId="77777777" w:rsidR="0050754B" w:rsidRPr="00091850" w:rsidRDefault="0050754B" w:rsidP="002332AC"/>
                  </w:txbxContent>
                </v:textbox>
              </v:shape>
            </w:pict>
          </mc:Fallback>
        </mc:AlternateContent>
      </w:r>
      <w:r w:rsidRPr="0050754B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BD3DC7" wp14:editId="7952AEC8">
                <wp:simplePos x="0" y="0"/>
                <wp:positionH relativeFrom="column">
                  <wp:posOffset>-572135</wp:posOffset>
                </wp:positionH>
                <wp:positionV relativeFrom="paragraph">
                  <wp:posOffset>1821180</wp:posOffset>
                </wp:positionV>
                <wp:extent cx="2433099" cy="701548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3099" cy="701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39FC72" w14:textId="77777777" w:rsidR="002332AC" w:rsidRDefault="002332AC" w:rsidP="002332AC">
                            <w:pPr>
                              <w:pStyle w:val="1"/>
                            </w:pPr>
                            <w:r>
                              <w:t>Persönliches</w:t>
                            </w:r>
                          </w:p>
                          <w:p w14:paraId="189675A3" w14:textId="77777777" w:rsidR="002332AC" w:rsidRPr="00A16AA3" w:rsidRDefault="002332AC" w:rsidP="002332AC">
                            <w:r w:rsidRPr="00A16AA3">
                              <w:t>Geburtsdatum:</w:t>
                            </w:r>
                            <w:r w:rsidRPr="00A16AA3">
                              <w:rPr>
                                <w:color w:val="444545"/>
                              </w:rPr>
                              <w:t xml:space="preserve"> 11. Juni 1990</w:t>
                            </w:r>
                          </w:p>
                          <w:p w14:paraId="5F2BA7FC" w14:textId="77777777" w:rsidR="002332AC" w:rsidRPr="00A16AA3" w:rsidRDefault="002332AC" w:rsidP="002332AC">
                            <w:r w:rsidRPr="00A16AA3">
                              <w:t xml:space="preserve">Adresse: </w:t>
                            </w:r>
                            <w:r w:rsidRPr="00A16AA3">
                              <w:rPr>
                                <w:color w:val="444545"/>
                              </w:rPr>
                              <w:t>Donaupromenade 1, 4020 Linz</w:t>
                            </w:r>
                          </w:p>
                          <w:p w14:paraId="28D84A1C" w14:textId="77777777" w:rsidR="002332AC" w:rsidRPr="00A16AA3" w:rsidRDefault="002332AC" w:rsidP="002332AC">
                            <w:r w:rsidRPr="00A16AA3">
                              <w:t>Staatsbürgerschaft:</w:t>
                            </w:r>
                            <w:r w:rsidRPr="00A16AA3">
                              <w:rPr>
                                <w:color w:val="444545"/>
                              </w:rPr>
                              <w:t xml:space="preserve"> Österreich</w:t>
                            </w:r>
                          </w:p>
                          <w:p w14:paraId="0C9FECAA" w14:textId="77777777" w:rsidR="002A2432" w:rsidRDefault="002A2432" w:rsidP="002A2432"/>
                          <w:p w14:paraId="6E46FD16" w14:textId="77777777" w:rsidR="001625C5" w:rsidRDefault="002332AC" w:rsidP="002332AC">
                            <w:pPr>
                              <w:pStyle w:val="1"/>
                            </w:pPr>
                            <w:r>
                              <w:t>Kenntnisse</w:t>
                            </w:r>
                            <w:r w:rsidR="001625C5" w:rsidRPr="001625C5">
                              <w:t xml:space="preserve"> </w:t>
                            </w:r>
                          </w:p>
                          <w:p w14:paraId="34683233" w14:textId="77777777" w:rsidR="001625C5" w:rsidRDefault="002332AC" w:rsidP="002332AC">
                            <w:r>
                              <w:t>AutoCAD</w:t>
                            </w:r>
                            <w:r w:rsidR="001625C5" w:rsidRPr="00D72B62">
                              <w:t>:</w:t>
                            </w:r>
                            <w:r w:rsidR="001625C5">
                              <w:t xml:space="preserve"> </w:t>
                            </w:r>
                          </w:p>
                          <w:p w14:paraId="1C5A9616" w14:textId="77777777" w:rsidR="001625C5" w:rsidRDefault="002332AC" w:rsidP="002332AC">
                            <w:r>
                              <w:t>Adobe Creative Suite</w:t>
                            </w:r>
                            <w:r w:rsidR="001625C5" w:rsidRPr="00D72B62">
                              <w:t>:</w:t>
                            </w:r>
                          </w:p>
                          <w:p w14:paraId="5A3C8F60" w14:textId="77777777" w:rsidR="001625C5" w:rsidRDefault="002332AC" w:rsidP="002332AC">
                            <w:r>
                              <w:t>Final Cut</w:t>
                            </w:r>
                            <w:r w:rsidR="001625C5" w:rsidRPr="00D72B62">
                              <w:t>:</w:t>
                            </w:r>
                            <w:r w:rsidR="001625C5" w:rsidRPr="001625C5">
                              <w:t xml:space="preserve"> </w:t>
                            </w:r>
                          </w:p>
                          <w:p w14:paraId="6055375B" w14:textId="77777777" w:rsidR="001625C5" w:rsidRDefault="002332AC" w:rsidP="002332AC">
                            <w:r>
                              <w:t>CSS &amp; HTLM/XHTLM</w:t>
                            </w:r>
                            <w:r w:rsidR="001625C5" w:rsidRPr="00D72B62">
                              <w:t>:</w:t>
                            </w:r>
                          </w:p>
                          <w:p w14:paraId="403983F6" w14:textId="77777777" w:rsidR="002332AC" w:rsidRPr="002332AC" w:rsidRDefault="002332AC" w:rsidP="002332AC">
                            <w:r>
                              <w:t>MS Office</w:t>
                            </w:r>
                            <w:r w:rsidR="001625C5" w:rsidRPr="00D72B62">
                              <w:t>:</w:t>
                            </w:r>
                          </w:p>
                          <w:p w14:paraId="79884F67" w14:textId="77777777" w:rsidR="002A2432" w:rsidRDefault="002A2432" w:rsidP="002A2432"/>
                          <w:p w14:paraId="7D5B16DA" w14:textId="77777777" w:rsidR="002332AC" w:rsidRDefault="002332AC" w:rsidP="002332AC">
                            <w:pPr>
                              <w:pStyle w:val="1"/>
                            </w:pPr>
                            <w:r>
                              <w:t>Sprachen</w:t>
                            </w:r>
                          </w:p>
                          <w:p w14:paraId="2A88B3E4" w14:textId="77777777" w:rsidR="002332AC" w:rsidRDefault="002332AC" w:rsidP="002332AC">
                            <w:r>
                              <w:t>Deutsch (Muttersprache)</w:t>
                            </w:r>
                            <w:r w:rsidRPr="00D72B62">
                              <w:t>:</w:t>
                            </w:r>
                          </w:p>
                          <w:p w14:paraId="5969EDB2" w14:textId="77777777" w:rsidR="002332AC" w:rsidRDefault="002332AC" w:rsidP="002332AC">
                            <w:r>
                              <w:t>Englisch</w:t>
                            </w:r>
                            <w:r w:rsidRPr="00D72B62">
                              <w:t>:</w:t>
                            </w:r>
                            <w:r w:rsidRPr="001625C5">
                              <w:rPr>
                                <w:noProof/>
                                <w:lang w:val="de-DE" w:eastAsia="de-DE" w:bidi="ar-SA"/>
                              </w:rPr>
                              <w:t xml:space="preserve"> </w:t>
                            </w:r>
                          </w:p>
                          <w:p w14:paraId="4FD0A486" w14:textId="77777777" w:rsidR="002332AC" w:rsidRDefault="002332AC" w:rsidP="002332AC">
                            <w:r>
                              <w:t>Italienisch</w:t>
                            </w:r>
                            <w:r w:rsidRPr="00D72B62">
                              <w:t>:</w:t>
                            </w:r>
                            <w:r w:rsidRPr="001625C5">
                              <w:t xml:space="preserve"> </w:t>
                            </w:r>
                          </w:p>
                          <w:p w14:paraId="124480E0" w14:textId="77777777" w:rsidR="002332AC" w:rsidRPr="002332AC" w:rsidRDefault="002332AC" w:rsidP="002332AC">
                            <w:r>
                              <w:t>Spanisch</w:t>
                            </w:r>
                            <w:r w:rsidRPr="00D72B62">
                              <w:t>:</w:t>
                            </w:r>
                          </w:p>
                          <w:p w14:paraId="6910BCD5" w14:textId="77777777" w:rsidR="002A2432" w:rsidRDefault="002A2432" w:rsidP="002A2432"/>
                          <w:p w14:paraId="42291EB5" w14:textId="77777777" w:rsidR="002332AC" w:rsidRDefault="002332AC" w:rsidP="002332AC">
                            <w:pPr>
                              <w:pStyle w:val="1"/>
                            </w:pPr>
                            <w:r>
                              <w:t>Interessen</w:t>
                            </w:r>
                          </w:p>
                          <w:p w14:paraId="3E8BCBBD" w14:textId="77777777" w:rsidR="002332AC" w:rsidRPr="002332AC" w:rsidRDefault="002332AC" w:rsidP="002332AC">
                            <w:r w:rsidRPr="002332AC">
                              <w:t>Leidenschaft für Veranstaltungs</w:t>
                            </w:r>
                            <w:r w:rsidR="00D04544">
                              <w:t>-</w:t>
                            </w:r>
                            <w:r w:rsidRPr="002332AC">
                              <w:t>organisation</w:t>
                            </w:r>
                            <w:r>
                              <w:t xml:space="preserve">, </w:t>
                            </w:r>
                            <w:r w:rsidRPr="002332AC">
                              <w:t>Vorliebe für Städtereisen, ausgebildete Yogatrainerin</w:t>
                            </w:r>
                          </w:p>
                          <w:p w14:paraId="1413DE2A" w14:textId="77777777" w:rsidR="0050754B" w:rsidRPr="00FF59B0" w:rsidRDefault="0050754B" w:rsidP="002332A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BD3DC7" id="Text Box 30" o:spid="_x0000_s1029" type="#_x0000_t202" style="position:absolute;margin-left:-45.05pt;margin-top:143.4pt;width:191.6pt;height:55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" filled="f" stroked="f">
                <v:textbox>
                  <w:txbxContent>
                    <w:p w14:paraId="3139FC72" w14:textId="77777777" w:rsidR="002332AC" w:rsidRDefault="002332AC" w:rsidP="002332AC">
                      <w:pPr>
                        <w:pStyle w:val="1"/>
                      </w:pPr>
                      <w:r>
                        <w:t>Persönliches</w:t>
                      </w:r>
                    </w:p>
                    <w:p w14:paraId="189675A3" w14:textId="77777777" w:rsidR="002332AC" w:rsidRPr="00A16AA3" w:rsidRDefault="002332AC" w:rsidP="002332AC">
                      <w:r w:rsidRPr="00A16AA3">
                        <w:t>Geburtsdatum:</w:t>
                      </w:r>
                      <w:r w:rsidRPr="00A16AA3">
                        <w:rPr>
                          <w:color w:val="444545"/>
                        </w:rPr>
                        <w:t xml:space="preserve"> 11. Juni 1990</w:t>
                      </w:r>
                    </w:p>
                    <w:p w14:paraId="5F2BA7FC" w14:textId="77777777" w:rsidR="002332AC" w:rsidRPr="00A16AA3" w:rsidRDefault="002332AC" w:rsidP="002332AC">
                      <w:r w:rsidRPr="00A16AA3">
                        <w:t xml:space="preserve">Adresse: </w:t>
                      </w:r>
                      <w:r w:rsidRPr="00A16AA3">
                        <w:rPr>
                          <w:color w:val="444545"/>
                        </w:rPr>
                        <w:t>Donaupromenade 1, 4020 Linz</w:t>
                      </w:r>
                    </w:p>
                    <w:p w14:paraId="28D84A1C" w14:textId="77777777" w:rsidR="002332AC" w:rsidRPr="00A16AA3" w:rsidRDefault="002332AC" w:rsidP="002332AC">
                      <w:r w:rsidRPr="00A16AA3">
                        <w:t>Staatsbürgerschaft:</w:t>
                      </w:r>
                      <w:r w:rsidRPr="00A16AA3">
                        <w:rPr>
                          <w:color w:val="444545"/>
                        </w:rPr>
                        <w:t xml:space="preserve"> Österreich</w:t>
                      </w:r>
                    </w:p>
                    <w:p w14:paraId="0C9FECAA" w14:textId="77777777" w:rsidR="002A2432" w:rsidRDefault="002A2432" w:rsidP="002A2432"/>
                    <w:p w14:paraId="6E46FD16" w14:textId="77777777" w:rsidR="001625C5" w:rsidRDefault="002332AC" w:rsidP="002332AC">
                      <w:pPr>
                        <w:pStyle w:val="1"/>
                      </w:pPr>
                      <w:r>
                        <w:t>Kenntnisse</w:t>
                      </w:r>
                      <w:r w:rsidR="001625C5" w:rsidRPr="001625C5">
                        <w:t xml:space="preserve"> </w:t>
                      </w:r>
                    </w:p>
                    <w:p w14:paraId="34683233" w14:textId="77777777" w:rsidR="001625C5" w:rsidRDefault="002332AC" w:rsidP="002332AC">
                      <w:r>
                        <w:t>AutoCAD</w:t>
                      </w:r>
                      <w:r w:rsidR="001625C5" w:rsidRPr="00D72B62">
                        <w:t>:</w:t>
                      </w:r>
                      <w:r w:rsidR="001625C5">
                        <w:t xml:space="preserve"> </w:t>
                      </w:r>
                    </w:p>
                    <w:p w14:paraId="1C5A9616" w14:textId="77777777" w:rsidR="001625C5" w:rsidRDefault="002332AC" w:rsidP="002332AC">
                      <w:r>
                        <w:t>Adobe Creative Suite</w:t>
                      </w:r>
                      <w:r w:rsidR="001625C5" w:rsidRPr="00D72B62">
                        <w:t>:</w:t>
                      </w:r>
                    </w:p>
                    <w:p w14:paraId="5A3C8F60" w14:textId="77777777" w:rsidR="001625C5" w:rsidRDefault="002332AC" w:rsidP="002332AC">
                      <w:r>
                        <w:t>Final Cut</w:t>
                      </w:r>
                      <w:r w:rsidR="001625C5" w:rsidRPr="00D72B62">
                        <w:t>:</w:t>
                      </w:r>
                      <w:r w:rsidR="001625C5" w:rsidRPr="001625C5">
                        <w:t xml:space="preserve"> </w:t>
                      </w:r>
                    </w:p>
                    <w:p w14:paraId="6055375B" w14:textId="77777777" w:rsidR="001625C5" w:rsidRDefault="002332AC" w:rsidP="002332AC">
                      <w:r>
                        <w:t>CSS &amp; HTLM/XHTLM</w:t>
                      </w:r>
                      <w:r w:rsidR="001625C5" w:rsidRPr="00D72B62">
                        <w:t>:</w:t>
                      </w:r>
                    </w:p>
                    <w:p w14:paraId="403983F6" w14:textId="77777777" w:rsidR="002332AC" w:rsidRPr="002332AC" w:rsidRDefault="002332AC" w:rsidP="002332AC">
                      <w:r>
                        <w:t>MS Office</w:t>
                      </w:r>
                      <w:r w:rsidR="001625C5" w:rsidRPr="00D72B62">
                        <w:t>:</w:t>
                      </w:r>
                    </w:p>
                    <w:p w14:paraId="79884F67" w14:textId="77777777" w:rsidR="002A2432" w:rsidRDefault="002A2432" w:rsidP="002A2432"/>
                    <w:p w14:paraId="7D5B16DA" w14:textId="77777777" w:rsidR="002332AC" w:rsidRDefault="002332AC" w:rsidP="002332AC">
                      <w:pPr>
                        <w:pStyle w:val="1"/>
                      </w:pPr>
                      <w:r>
                        <w:t>Sprachen</w:t>
                      </w:r>
                    </w:p>
                    <w:p w14:paraId="2A88B3E4" w14:textId="77777777" w:rsidR="002332AC" w:rsidRDefault="002332AC" w:rsidP="002332AC">
                      <w:r>
                        <w:t>Deutsch (Muttersprache)</w:t>
                      </w:r>
                      <w:r w:rsidRPr="00D72B62">
                        <w:t>:</w:t>
                      </w:r>
                    </w:p>
                    <w:p w14:paraId="5969EDB2" w14:textId="77777777" w:rsidR="002332AC" w:rsidRDefault="002332AC" w:rsidP="002332AC">
                      <w:r>
                        <w:t>Englisch</w:t>
                      </w:r>
                      <w:r w:rsidRPr="00D72B62">
                        <w:t>:</w:t>
                      </w:r>
                      <w:r w:rsidRPr="001625C5">
                        <w:rPr>
                          <w:noProof/>
                          <w:lang w:val="de-DE" w:eastAsia="de-DE" w:bidi="ar-SA"/>
                        </w:rPr>
                        <w:t xml:space="preserve"> </w:t>
                      </w:r>
                    </w:p>
                    <w:p w14:paraId="4FD0A486" w14:textId="77777777" w:rsidR="002332AC" w:rsidRDefault="002332AC" w:rsidP="002332AC">
                      <w:r>
                        <w:t>Italienisch</w:t>
                      </w:r>
                      <w:r w:rsidRPr="00D72B62">
                        <w:t>:</w:t>
                      </w:r>
                      <w:r w:rsidRPr="001625C5">
                        <w:t xml:space="preserve"> </w:t>
                      </w:r>
                    </w:p>
                    <w:p w14:paraId="124480E0" w14:textId="77777777" w:rsidR="002332AC" w:rsidRPr="002332AC" w:rsidRDefault="002332AC" w:rsidP="002332AC">
                      <w:r>
                        <w:t>Spanisch</w:t>
                      </w:r>
                      <w:r w:rsidRPr="00D72B62">
                        <w:t>:</w:t>
                      </w:r>
                    </w:p>
                    <w:p w14:paraId="6910BCD5" w14:textId="77777777" w:rsidR="002A2432" w:rsidRDefault="002A2432" w:rsidP="002A2432"/>
                    <w:p w14:paraId="42291EB5" w14:textId="77777777" w:rsidR="002332AC" w:rsidRDefault="002332AC" w:rsidP="002332AC">
                      <w:pPr>
                        <w:pStyle w:val="1"/>
                      </w:pPr>
                      <w:r>
                        <w:t>Interessen</w:t>
                      </w:r>
                    </w:p>
                    <w:p w14:paraId="3E8BCBBD" w14:textId="77777777" w:rsidR="002332AC" w:rsidRPr="002332AC" w:rsidRDefault="002332AC" w:rsidP="002332AC">
                      <w:r w:rsidRPr="002332AC">
                        <w:t>Leidenschaft für Veranstaltungs</w:t>
                      </w:r>
                      <w:r w:rsidR="00D04544">
                        <w:t>-</w:t>
                      </w:r>
                      <w:r w:rsidRPr="002332AC">
                        <w:t>organisation</w:t>
                      </w:r>
                      <w:r>
                        <w:t xml:space="preserve">, </w:t>
                      </w:r>
                      <w:r w:rsidRPr="002332AC">
                        <w:t>Vorliebe für Städtereisen, ausgebildete Yogatrainerin</w:t>
                      </w:r>
                    </w:p>
                    <w:p w14:paraId="1413DE2A" w14:textId="77777777" w:rsidR="0050754B" w:rsidRPr="00FF59B0" w:rsidRDefault="0050754B" w:rsidP="002332A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sectPr w:rsidR="002B29DE" w:rsidRPr="0050754B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61CAD"/>
    <w:multiLevelType w:val="hybridMultilevel"/>
    <w:tmpl w:val="B48AB4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52D49"/>
    <w:multiLevelType w:val="hybridMultilevel"/>
    <w:tmpl w:val="93E411BA"/>
    <w:lvl w:ilvl="0" w:tplc="90220770">
      <w:start w:val="1"/>
      <w:numFmt w:val="bullet"/>
      <w:pStyle w:val="Listenabsatz"/>
      <w:lvlText w:val=""/>
      <w:lvlJc w:val="left"/>
      <w:pPr>
        <w:ind w:left="720" w:hanging="360"/>
      </w:pPr>
      <w:rPr>
        <w:rFonts w:ascii="Symbol" w:hAnsi="Symbol" w:hint="default"/>
        <w:color w:val="70AD47" w:themeColor="accent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E2B82"/>
    <w:multiLevelType w:val="hybridMultilevel"/>
    <w:tmpl w:val="AEEE7048"/>
    <w:lvl w:ilvl="0" w:tplc="0A7C993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625C5"/>
    <w:rsid w:val="00191E25"/>
    <w:rsid w:val="0019696E"/>
    <w:rsid w:val="001B0A2E"/>
    <w:rsid w:val="001F29AD"/>
    <w:rsid w:val="00221A72"/>
    <w:rsid w:val="002332AC"/>
    <w:rsid w:val="00271E95"/>
    <w:rsid w:val="00275729"/>
    <w:rsid w:val="002925FE"/>
    <w:rsid w:val="00292DA3"/>
    <w:rsid w:val="002A2432"/>
    <w:rsid w:val="002B29DE"/>
    <w:rsid w:val="002B38C2"/>
    <w:rsid w:val="002C7915"/>
    <w:rsid w:val="002D233A"/>
    <w:rsid w:val="002E78E9"/>
    <w:rsid w:val="002F0422"/>
    <w:rsid w:val="0040453A"/>
    <w:rsid w:val="004213B6"/>
    <w:rsid w:val="004936C1"/>
    <w:rsid w:val="004950A2"/>
    <w:rsid w:val="005004F2"/>
    <w:rsid w:val="00502B21"/>
    <w:rsid w:val="0050754B"/>
    <w:rsid w:val="00522A4B"/>
    <w:rsid w:val="00566189"/>
    <w:rsid w:val="005C07E3"/>
    <w:rsid w:val="005F4057"/>
    <w:rsid w:val="00653929"/>
    <w:rsid w:val="00661A89"/>
    <w:rsid w:val="00672D61"/>
    <w:rsid w:val="00771A22"/>
    <w:rsid w:val="007C1DDD"/>
    <w:rsid w:val="007F5AA7"/>
    <w:rsid w:val="008330FB"/>
    <w:rsid w:val="00853CF7"/>
    <w:rsid w:val="00873349"/>
    <w:rsid w:val="008822E9"/>
    <w:rsid w:val="008D2A86"/>
    <w:rsid w:val="00900803"/>
    <w:rsid w:val="00946063"/>
    <w:rsid w:val="00A055B7"/>
    <w:rsid w:val="00A16AA3"/>
    <w:rsid w:val="00A836D9"/>
    <w:rsid w:val="00AE46B3"/>
    <w:rsid w:val="00AF664B"/>
    <w:rsid w:val="00AF7D12"/>
    <w:rsid w:val="00B113AA"/>
    <w:rsid w:val="00B226BC"/>
    <w:rsid w:val="00BC6FD2"/>
    <w:rsid w:val="00C17AAA"/>
    <w:rsid w:val="00CB45FC"/>
    <w:rsid w:val="00CB7B18"/>
    <w:rsid w:val="00D04544"/>
    <w:rsid w:val="00D72B62"/>
    <w:rsid w:val="00E01E28"/>
    <w:rsid w:val="00E523F0"/>
    <w:rsid w:val="00F350DF"/>
    <w:rsid w:val="00F4413B"/>
    <w:rsid w:val="00F4615D"/>
    <w:rsid w:val="00F51E67"/>
    <w:rsid w:val="00F629E5"/>
    <w:rsid w:val="00F8199F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8F562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330FB"/>
    <w:pPr>
      <w:spacing w:after="40" w:line="259" w:lineRule="auto"/>
    </w:pPr>
    <w:rPr>
      <w:szCs w:val="22"/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1">
    <w:name w:val="ü1"/>
    <w:basedOn w:val="Standard"/>
    <w:link w:val="1Zchn"/>
    <w:qFormat/>
    <w:rsid w:val="008330FB"/>
    <w:pPr>
      <w:spacing w:before="240" w:after="120" w:line="240" w:lineRule="auto"/>
    </w:pPr>
    <w:rPr>
      <w:rFonts w:cs="Calibri"/>
      <w:caps/>
      <w:color w:val="A8D08D" w:themeColor="accent6" w:themeTint="99"/>
      <w:sz w:val="44"/>
      <w:szCs w:val="52"/>
      <w:lang w:val="en-US"/>
    </w:rPr>
  </w:style>
  <w:style w:type="paragraph" w:customStyle="1" w:styleId="2">
    <w:name w:val="ü2"/>
    <w:basedOn w:val="Standard"/>
    <w:next w:val="Standard"/>
    <w:link w:val="2Zchn"/>
    <w:qFormat/>
    <w:rsid w:val="008330FB"/>
    <w:pPr>
      <w:spacing w:before="120" w:after="120"/>
    </w:pPr>
    <w:rPr>
      <w:rFonts w:asciiTheme="majorHAnsi" w:hAnsiTheme="majorHAnsi" w:cs="Open Sans Light"/>
      <w:b/>
      <w:color w:val="444545"/>
      <w:sz w:val="28"/>
      <w:szCs w:val="32"/>
    </w:rPr>
  </w:style>
  <w:style w:type="character" w:customStyle="1" w:styleId="1Zchn">
    <w:name w:val="ü1 Zchn"/>
    <w:basedOn w:val="Absatz-Standardschriftart"/>
    <w:link w:val="1"/>
    <w:rsid w:val="008330FB"/>
    <w:rPr>
      <w:rFonts w:cs="Calibri"/>
      <w:caps/>
      <w:color w:val="A8D08D" w:themeColor="accent6" w:themeTint="99"/>
      <w:sz w:val="44"/>
      <w:szCs w:val="52"/>
    </w:rPr>
  </w:style>
  <w:style w:type="character" w:customStyle="1" w:styleId="2Zchn">
    <w:name w:val="ü2 Zchn"/>
    <w:basedOn w:val="Absatz-Standardschriftart"/>
    <w:link w:val="2"/>
    <w:rsid w:val="008330FB"/>
    <w:rPr>
      <w:rFonts w:asciiTheme="majorHAnsi" w:hAnsiTheme="majorHAnsi" w:cs="Open Sans Light"/>
      <w:b/>
      <w:color w:val="444545"/>
      <w:sz w:val="28"/>
      <w:szCs w:val="32"/>
      <w:lang w:val="de-AT"/>
    </w:rPr>
  </w:style>
  <w:style w:type="paragraph" w:styleId="Titel">
    <w:name w:val="Title"/>
    <w:basedOn w:val="Standard"/>
    <w:next w:val="Standard"/>
    <w:link w:val="TitelZchn"/>
    <w:uiPriority w:val="10"/>
    <w:qFormat/>
    <w:rsid w:val="00A16AA3"/>
    <w:pPr>
      <w:spacing w:after="0" w:line="240" w:lineRule="auto"/>
    </w:pPr>
    <w:rPr>
      <w:rFonts w:asciiTheme="majorHAnsi" w:hAnsiTheme="majorHAnsi" w:cstheme="majorHAnsi"/>
      <w:color w:val="385623" w:themeColor="accent6" w:themeShade="80"/>
      <w:sz w:val="80"/>
      <w:szCs w:val="80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A16AA3"/>
    <w:rPr>
      <w:rFonts w:asciiTheme="majorHAnsi" w:hAnsiTheme="majorHAnsi" w:cstheme="majorHAnsi"/>
      <w:color w:val="385623" w:themeColor="accent6" w:themeShade="80"/>
      <w:sz w:val="80"/>
      <w:szCs w:val="80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332AC"/>
    <w:pPr>
      <w:spacing w:after="0" w:line="240" w:lineRule="auto"/>
    </w:pPr>
    <w:rPr>
      <w:rFonts w:ascii="Open Sans Light" w:hAnsi="Open Sans Light" w:cs="Open Sans Light"/>
      <w:color w:val="385623" w:themeColor="accent6" w:themeShade="80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332AC"/>
    <w:rPr>
      <w:rFonts w:ascii="Open Sans Light" w:hAnsi="Open Sans Light" w:cs="Open Sans Light"/>
      <w:color w:val="385623" w:themeColor="accent6" w:themeShade="80"/>
      <w:sz w:val="24"/>
      <w:szCs w:val="24"/>
      <w:lang w:val="en-GB"/>
    </w:rPr>
  </w:style>
  <w:style w:type="paragraph" w:styleId="Textkrper">
    <w:name w:val="Body Text"/>
    <w:basedOn w:val="Standard"/>
    <w:link w:val="TextkrperZchn"/>
    <w:uiPriority w:val="1"/>
    <w:qFormat/>
    <w:rsid w:val="00BC6FD2"/>
    <w:pPr>
      <w:widowControl w:val="0"/>
      <w:autoSpaceDE w:val="0"/>
      <w:autoSpaceDN w:val="0"/>
      <w:spacing w:after="0" w:line="240" w:lineRule="auto"/>
    </w:pPr>
    <w:rPr>
      <w:rFonts w:asciiTheme="minorHAnsi" w:eastAsia="Helvetica Neue" w:hAnsiTheme="minorHAnsi" w:cs="Helvetica Neue"/>
      <w:szCs w:val="20"/>
      <w:lang w:val="de-DE" w:eastAsia="de-DE" w:bidi="de-DE"/>
    </w:rPr>
  </w:style>
  <w:style w:type="character" w:customStyle="1" w:styleId="TextkrperZchn">
    <w:name w:val="Textkörper Zchn"/>
    <w:basedOn w:val="Absatz-Standardschriftart"/>
    <w:link w:val="Textkrper"/>
    <w:uiPriority w:val="1"/>
    <w:rsid w:val="00BC6FD2"/>
    <w:rPr>
      <w:rFonts w:asciiTheme="minorHAnsi" w:eastAsia="Helvetica Neue" w:hAnsiTheme="minorHAnsi" w:cs="Helvetica Neue"/>
      <w:lang w:val="de-DE" w:eastAsia="de-DE" w:bidi="de-DE"/>
    </w:rPr>
  </w:style>
  <w:style w:type="paragraph" w:styleId="Listenabsatz">
    <w:name w:val="List Paragraph"/>
    <w:basedOn w:val="Textkrper"/>
    <w:uiPriority w:val="1"/>
    <w:qFormat/>
    <w:rsid w:val="002A2432"/>
    <w:pPr>
      <w:numPr>
        <w:numId w:val="3"/>
      </w:numPr>
      <w:spacing w:before="60"/>
      <w:ind w:left="284" w:right="493" w:hanging="284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EF012-60F1-46D9-898E-50718535D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5</Characters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4-01T10:05:00Z</dcterms:created>
  <dcterms:modified xsi:type="dcterms:W3CDTF">2020-04-30T09:13:00Z</dcterms:modified>
</cp:coreProperties>
</file>